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5E36C3" w14:textId="50769093" w:rsidR="00EB41E9" w:rsidRDefault="00880419">
      <w:r>
        <w:t>T</w:t>
      </w:r>
      <w:r w:rsidR="00EB41E9">
        <w:t xml:space="preserve">able </w:t>
      </w:r>
      <w:r>
        <w:t>S</w:t>
      </w:r>
      <w:bookmarkStart w:id="0" w:name="_GoBack"/>
      <w:bookmarkEnd w:id="0"/>
      <w:r w:rsidR="00EB41E9">
        <w:t>2. ICD 10 codes to identify herpes viruses</w:t>
      </w:r>
    </w:p>
    <w:p w14:paraId="7A679AB9" w14:textId="77777777" w:rsidR="00EB41E9" w:rsidRDefault="00EB41E9"/>
    <w:tbl>
      <w:tblPr>
        <w:tblW w:w="0" w:type="auto"/>
        <w:tblBorders>
          <w:top w:val="double" w:sz="6" w:space="0" w:color="111111"/>
          <w:bottom w:val="double" w:sz="6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21"/>
        <w:gridCol w:w="5837"/>
        <w:gridCol w:w="2068"/>
      </w:tblGrid>
      <w:tr w:rsidR="00EB41E9" w:rsidRPr="00EB41E9" w14:paraId="5C045979" w14:textId="77777777" w:rsidTr="00EB41E9">
        <w:trPr>
          <w:tblHeader/>
        </w:trPr>
        <w:tc>
          <w:tcPr>
            <w:tcW w:w="0" w:type="auto"/>
            <w:tcBorders>
              <w:bottom w:val="single" w:sz="6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3A79AC6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ICD-10 code</w:t>
            </w:r>
          </w:p>
        </w:tc>
        <w:tc>
          <w:tcPr>
            <w:tcW w:w="0" w:type="auto"/>
            <w:tcBorders>
              <w:bottom w:val="single" w:sz="6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FE98999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ICD-10 description</w:t>
            </w:r>
          </w:p>
        </w:tc>
        <w:tc>
          <w:tcPr>
            <w:tcW w:w="0" w:type="auto"/>
            <w:tcBorders>
              <w:bottom w:val="single" w:sz="6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D50B389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ategory</w:t>
            </w:r>
          </w:p>
        </w:tc>
      </w:tr>
      <w:tr w:rsidR="00EB41E9" w:rsidRPr="00EB41E9" w14:paraId="4C9A89AB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DE95478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5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B5A4D71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al disease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259DDB1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59B5868B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FA05211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50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4794B11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al pneumoniti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C418C70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6502F065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3F764E1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51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4E5D22B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al hepatiti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FBCB1E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00B44BB3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CCD32FA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52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72963F5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al pancreatiti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9EC7E40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7318C09D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FC8BB9D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58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2D2489B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Other cytomegaloviral disease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8384E19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13086755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7A23555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59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4E4BFB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al disease, unspecified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69CA8E7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2E1967CA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470F14F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71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BE63DD7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al mononucleosi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ADF284A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74542B56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FAF801C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J171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AD26FD7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Pneumonia in viral diseases classified elsewhere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6195163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4739EA76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C0F836B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K871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A317F67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Disorders of pancreas in diseases classified elsewhere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7F182F6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7B42D6C1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3E49B91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P351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430D654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ongenital cytomegalovirus infection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09B2763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52C4651A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E35A97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02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BB41884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Zoster [herpes zoster]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71D86AD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  <w:tr w:rsidR="00EB41E9" w:rsidRPr="00EB41E9" w14:paraId="48FB65A2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3677082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020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25411C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Zoster encephaliti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E3BD8DD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  <w:tr w:rsidR="00EB41E9" w:rsidRPr="00EB41E9" w14:paraId="53C4D109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F76DF66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021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E654D4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Zoster meningiti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F538FEA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  <w:tr w:rsidR="00EB41E9" w:rsidRPr="00EB41E9" w14:paraId="4B7FDFC2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094159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023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C0E35F4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Zoster ocular disease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838862B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  <w:tr w:rsidR="00EB41E9" w:rsidRPr="00EB41E9" w14:paraId="596CE278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3B801E7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027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52DA806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Disseminated zoster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393D55C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  <w:tr w:rsidR="00EB41E9" w:rsidRPr="00EB41E9" w14:paraId="439052FB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138EA57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028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F82CFCA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Zoster with other complication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86A5D77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  <w:tr w:rsidR="00EB41E9" w:rsidRPr="00EB41E9" w14:paraId="53D523BD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2CC3C3B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029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02F5D21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Zoster without complication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4148F94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  <w:tr w:rsidR="00EB41E9" w:rsidRPr="00EB41E9" w14:paraId="21D721D2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2C8F6FB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70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2B7D58C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Gammaherpesviral mononucleosi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18837F2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Epstein-Barr Virus</w:t>
            </w:r>
          </w:p>
        </w:tc>
      </w:tr>
      <w:tr w:rsidR="00EB41E9" w:rsidRPr="00EB41E9" w14:paraId="7E8AF6E9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5394623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79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144862F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Infectious mononucleosis, unspecified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CDC67E8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Epstein-Barr Virus</w:t>
            </w:r>
          </w:p>
        </w:tc>
      </w:tr>
      <w:tr w:rsidR="00EB41E9" w:rsidRPr="00EB41E9" w14:paraId="1F7C353C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42F3B5C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D823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30515DC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Immunodeficiency following hereditary defective response to Epstein-Barr viru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5245FC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Epstein-Barr Virus</w:t>
            </w:r>
          </w:p>
        </w:tc>
      </w:tr>
      <w:tr w:rsidR="00EB41E9" w:rsidRPr="00EB41E9" w14:paraId="1ADE2813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B12F8A3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50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1D98E1C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al disease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22D9C9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58DC5484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7B4301A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020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6A62F0F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Zoster [herpes zoster]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0683595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  <w:tr w:rsidR="00EB41E9" w:rsidRPr="00EB41E9" w14:paraId="5427B5FC" w14:textId="77777777" w:rsidTr="00EB41E9"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7A33F6C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B25X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CC4C230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al disease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35A8EDE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Cytomegalovirus</w:t>
            </w:r>
          </w:p>
        </w:tc>
      </w:tr>
      <w:tr w:rsidR="00EB41E9" w:rsidRPr="00EB41E9" w14:paraId="590DC721" w14:textId="77777777" w:rsidTr="00EB41E9">
        <w:tc>
          <w:tcPr>
            <w:tcW w:w="0" w:type="auto"/>
            <w:tcBorders>
              <w:bottom w:val="double" w:sz="6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27D6E80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lastRenderedPageBreak/>
              <w:t>B02X</w:t>
            </w:r>
          </w:p>
        </w:tc>
        <w:tc>
          <w:tcPr>
            <w:tcW w:w="0" w:type="auto"/>
            <w:tcBorders>
              <w:bottom w:val="double" w:sz="6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104D1D4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Zoster [herpes zoster]</w:t>
            </w:r>
          </w:p>
        </w:tc>
        <w:tc>
          <w:tcPr>
            <w:tcW w:w="0" w:type="auto"/>
            <w:tcBorders>
              <w:bottom w:val="double" w:sz="6" w:space="0" w:color="111111"/>
            </w:tcBorders>
            <w:shd w:val="clear" w:color="auto" w:fill="auto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0F2AE18" w14:textId="77777777" w:rsidR="00EB41E9" w:rsidRPr="00EB41E9" w:rsidRDefault="00EB41E9" w:rsidP="00EB41E9">
            <w:pPr>
              <w:spacing w:after="150"/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</w:pPr>
            <w:r w:rsidRPr="00EB41E9">
              <w:rPr>
                <w:rFonts w:ascii="Cambria" w:eastAsia="Times New Roman" w:hAnsi="Cambria" w:cs="Times New Roman"/>
                <w:color w:val="222222"/>
                <w:sz w:val="24"/>
                <w:szCs w:val="24"/>
                <w:lang w:eastAsia="en-GB"/>
              </w:rPr>
              <w:t>Herpes Zoster Virus</w:t>
            </w:r>
          </w:p>
        </w:tc>
      </w:tr>
    </w:tbl>
    <w:p w14:paraId="009D12DC" w14:textId="77777777" w:rsidR="00205720" w:rsidRDefault="00880419"/>
    <w:sectPr w:rsidR="002057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DEyNDIxMDQ2MDZX0lEKTi0uzszPAykwrAUAqAho4ywAAAA="/>
  </w:docVars>
  <w:rsids>
    <w:rsidRoot w:val="00EB41E9"/>
    <w:rsid w:val="00334069"/>
    <w:rsid w:val="003A5207"/>
    <w:rsid w:val="00705A6A"/>
    <w:rsid w:val="0074105A"/>
    <w:rsid w:val="00880419"/>
    <w:rsid w:val="008846D6"/>
    <w:rsid w:val="00BE5B2F"/>
    <w:rsid w:val="00CB76BB"/>
    <w:rsid w:val="00EB41E9"/>
    <w:rsid w:val="00F067E3"/>
    <w:rsid w:val="00F42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17E63"/>
  <w15:chartTrackingRefBased/>
  <w15:docId w15:val="{AB04DB58-221A-4745-9B3E-1E5C64A77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7E3"/>
    <w:pPr>
      <w:spacing w:after="0"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49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EA13023E75B94FB4E236E5EF4ED356" ma:contentTypeVersion="15" ma:contentTypeDescription="Create a new document." ma:contentTypeScope="" ma:versionID="2470a2fcb8f3789f43cc37812f5aaea3">
  <xsd:schema xmlns:xsd="http://www.w3.org/2001/XMLSchema" xmlns:xs="http://www.w3.org/2001/XMLSchema" xmlns:p="http://schemas.microsoft.com/office/2006/metadata/properties" xmlns:ns3="26dade36-14ca-4890-8dfe-98e90156b7de" xmlns:ns4="1cfe8061-82c7-4184-9117-9f627f073f1f" targetNamespace="http://schemas.microsoft.com/office/2006/metadata/properties" ma:root="true" ma:fieldsID="42409f86c85dbdbafd01d7f08843686b" ns3:_="" ns4:_="">
    <xsd:import namespace="26dade36-14ca-4890-8dfe-98e90156b7de"/>
    <xsd:import namespace="1cfe8061-82c7-4184-9117-9f627f073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UniqueSourceRef" minOccurs="0"/>
                <xsd:element ref="ns3:File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ade36-14ca-4890-8dfe-98e90156b7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UniqueSourceRef" ma:index="13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14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e8061-82c7-4184-9117-9f627f073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26dade36-14ca-4890-8dfe-98e90156b7de" xsi:nil="true"/>
    <UniqueSourceRef xmlns="26dade36-14ca-4890-8dfe-98e90156b7de" xsi:nil="true"/>
  </documentManagement>
</p:properties>
</file>

<file path=customXml/itemProps1.xml><?xml version="1.0" encoding="utf-8"?>
<ds:datastoreItem xmlns:ds="http://schemas.openxmlformats.org/officeDocument/2006/customXml" ds:itemID="{A26E1C8C-26A4-431D-89FA-0A0EDBC37E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dade36-14ca-4890-8dfe-98e90156b7de"/>
    <ds:schemaRef ds:uri="1cfe8061-82c7-4184-9117-9f627f073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666E4A-7810-4E3A-A8CD-40CDE9CCAF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BDFDD-B618-4FFC-AFED-E746A7DDB39A}">
  <ds:schemaRefs>
    <ds:schemaRef ds:uri="http://purl.org/dc/elements/1.1/"/>
    <ds:schemaRef ds:uri="26dade36-14ca-4890-8dfe-98e90156b7de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1cfe8061-82c7-4184-9117-9f627f073f1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West (staff)</dc:creator>
  <cp:keywords/>
  <dc:description/>
  <cp:lastModifiedBy>Joe West (staff)</cp:lastModifiedBy>
  <cp:revision>2</cp:revision>
  <dcterms:created xsi:type="dcterms:W3CDTF">2022-03-04T16:16:00Z</dcterms:created>
  <dcterms:modified xsi:type="dcterms:W3CDTF">2022-03-04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EA13023E75B94FB4E236E5EF4ED356</vt:lpwstr>
  </property>
</Properties>
</file>